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0B1A3EF2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A32725">
        <w:t>09/</w:t>
      </w:r>
      <w:r w:rsidR="00D148D0">
        <w:t>1</w:t>
      </w:r>
      <w:r w:rsidR="002A50EC">
        <w:t>9</w:t>
      </w:r>
      <w:r w:rsidR="00FB36F8">
        <w:t>/202</w:t>
      </w:r>
      <w:r w:rsidR="00E42C5F">
        <w:t>5</w:t>
      </w:r>
      <w:r w:rsidRPr="00A00DC9">
        <w:t xml:space="preserve"> to </w:t>
      </w:r>
      <w:r w:rsidR="00B720D3">
        <w:t>9</w:t>
      </w:r>
      <w:r w:rsidR="00815138">
        <w:t>/</w:t>
      </w:r>
      <w:r w:rsidR="002A50EC">
        <w:t>25</w:t>
      </w:r>
      <w:r w:rsidR="001619D2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5D3E8FC8" w14:textId="1D4030DA" w:rsidR="00A00DC9" w:rsidRPr="009C5AE9" w:rsidRDefault="00D148D0" w:rsidP="000E494D">
      <w:pPr>
        <w:pStyle w:val="Heading1"/>
      </w:pPr>
      <w:r>
        <w:t>September 1</w:t>
      </w:r>
      <w:r w:rsidR="002A50EC">
        <w:t>9</w:t>
      </w:r>
      <w:r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00DC9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Los Angeles</w:t>
            </w:r>
          </w:p>
        </w:tc>
        <w:tc>
          <w:tcPr>
            <w:tcW w:w="1645" w:type="dxa"/>
            <w:vAlign w:val="center"/>
          </w:tcPr>
          <w:p w14:paraId="46DF0860" w14:textId="697FC236" w:rsidR="00A00DC9" w:rsidRPr="00A00DC9" w:rsidRDefault="00161DAB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50773">
              <w:rPr>
                <w:rFonts w:ascii="Arial" w:hAnsi="Arial" w:cs="Arial"/>
                <w:sz w:val="24"/>
                <w:szCs w:val="24"/>
              </w:rPr>
              <w:t>0</w:t>
            </w:r>
            <w:r w:rsidR="002A50EC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A00DC9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Joaquin Valley</w:t>
            </w:r>
          </w:p>
        </w:tc>
        <w:tc>
          <w:tcPr>
            <w:tcW w:w="1645" w:type="dxa"/>
            <w:vAlign w:val="center"/>
          </w:tcPr>
          <w:p w14:paraId="34EC6FF5" w14:textId="64F32076" w:rsidR="00A00DC9" w:rsidRPr="00A00DC9" w:rsidRDefault="00AD38F5" w:rsidP="00AD38F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2</w:t>
            </w:r>
          </w:p>
        </w:tc>
      </w:tr>
      <w:tr w:rsidR="00A00DC9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10FFEE5E" w:rsidR="00A00DC9" w:rsidRPr="00CE712D" w:rsidRDefault="00784A9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3FA5CB71" w:rsidR="00A00DC9" w:rsidRPr="00A00DC9" w:rsidRDefault="00B167D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</w:tbl>
    <w:bookmarkEnd w:id="0"/>
    <w:p w14:paraId="2183C0D8" w14:textId="38DE8FC1" w:rsidR="009C5AE9" w:rsidRPr="000E494D" w:rsidRDefault="00A32725" w:rsidP="000E494D">
      <w:pPr>
        <w:pStyle w:val="Heading1"/>
      </w:pPr>
      <w:r>
        <w:t xml:space="preserve">September </w:t>
      </w:r>
      <w:r w:rsidR="002A50EC">
        <w:t>20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September </w:t>
      </w:r>
      <w:r w:rsidR="002A50EC">
        <w:t>21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2A50EC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</w:t>
            </w:r>
            <w:permStart w:id="92165388" w:edGrp="everyone"/>
            <w:permEnd w:id="92165388"/>
            <w:r w:rsidRPr="00CE712D">
              <w:rPr>
                <w:rFonts w:ascii="Arial" w:hAnsi="Arial" w:cs="Arial"/>
                <w:sz w:val="20"/>
                <w:szCs w:val="20"/>
              </w:rPr>
              <w:t xml:space="preserve"> Energy – Los Angeles</w:t>
            </w:r>
          </w:p>
        </w:tc>
        <w:tc>
          <w:tcPr>
            <w:tcW w:w="1645" w:type="dxa"/>
            <w:vAlign w:val="center"/>
          </w:tcPr>
          <w:p w14:paraId="572C8EB7" w14:textId="62C9412A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2A50EC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6EBA5146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2A50EC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5B52462F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3</w:t>
            </w:r>
          </w:p>
        </w:tc>
      </w:tr>
    </w:tbl>
    <w:p w14:paraId="47764116" w14:textId="6AEED8B7" w:rsidR="009C5AE9" w:rsidRPr="00A00DC9" w:rsidRDefault="00B720D3" w:rsidP="000E494D">
      <w:pPr>
        <w:pStyle w:val="Heading1"/>
      </w:pPr>
      <w:r>
        <w:t xml:space="preserve">September </w:t>
      </w:r>
      <w:r w:rsidR="002A50EC">
        <w:t>22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2A50EC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2F14781C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2A50EC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201AC2A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2A50EC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76A4C93E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3</w:t>
            </w:r>
          </w:p>
        </w:tc>
      </w:tr>
    </w:tbl>
    <w:p w14:paraId="547A85BB" w14:textId="62AFE87E" w:rsidR="009C5AE9" w:rsidRPr="00A00DC9" w:rsidRDefault="00B720D3" w:rsidP="000E494D">
      <w:pPr>
        <w:pStyle w:val="Heading1"/>
      </w:pPr>
      <w:r>
        <w:t>September</w:t>
      </w:r>
      <w:r w:rsidR="00A32725">
        <w:t xml:space="preserve"> </w:t>
      </w:r>
      <w:r w:rsidR="002A50EC">
        <w:t>23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2A50EC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7E12ED1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2A50EC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C322D28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2A50EC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1D8B07BB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3</w:t>
            </w:r>
          </w:p>
        </w:tc>
      </w:tr>
    </w:tbl>
    <w:p w14:paraId="56BEF334" w14:textId="74D5050E" w:rsidR="009C5AE9" w:rsidRPr="00A00DC9" w:rsidRDefault="00B720D3" w:rsidP="000E494D">
      <w:pPr>
        <w:pStyle w:val="Heading1"/>
      </w:pPr>
      <w:r>
        <w:t xml:space="preserve">September </w:t>
      </w:r>
      <w:r w:rsidR="002A50EC">
        <w:t>24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2A50EC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1C9939AD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2A50EC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4EB9FD85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2A50EC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39D79689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3</w:t>
            </w:r>
          </w:p>
        </w:tc>
      </w:tr>
    </w:tbl>
    <w:p w14:paraId="59107D60" w14:textId="506ED0C5" w:rsidR="009C5AE9" w:rsidRPr="00474BEF" w:rsidRDefault="002A50EC" w:rsidP="000E494D">
      <w:pPr>
        <w:pStyle w:val="Heading1"/>
      </w:pPr>
      <w:r>
        <w:t>September 25, 2025</w:t>
      </w:r>
      <w:r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2A50EC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4C7A2B8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2A50EC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28F1A7DD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  <w:tr w:rsidR="002A50EC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2A50EC" w:rsidRPr="00CE712D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6F96EE1A" w:rsidR="002A50EC" w:rsidRPr="00A00DC9" w:rsidRDefault="002A50EC" w:rsidP="002A50E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3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EC13ACF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o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um</w:t>
      </w:r>
      <w:r w:rsidRPr="00A00DC9">
        <w:rPr>
          <w:rFonts w:ascii="Arial" w:hAnsi="Arial" w:cs="Arial"/>
          <w:b/>
          <w:bCs/>
          <w:sz w:val="24"/>
          <w:szCs w:val="24"/>
        </w:rPr>
        <w:t>e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t</w:t>
      </w:r>
      <w:r w:rsidR="0034685C">
        <w:rPr>
          <w:rFonts w:ascii="Arial" w:hAnsi="Arial" w:cs="Arial"/>
          <w:sz w:val="24"/>
          <w:szCs w:val="24"/>
        </w:rPr>
        <w:t>.</w:t>
      </w:r>
      <w:permStart w:id="1813012952" w:edGrp="everyone"/>
      <w:permEnd w:id="1813012952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C202EB" w14:textId="77777777" w:rsidR="00246489" w:rsidRDefault="00246489">
      <w:pPr>
        <w:spacing w:after="0" w:line="240" w:lineRule="auto"/>
      </w:pPr>
      <w:r>
        <w:separator/>
      </w:r>
    </w:p>
  </w:endnote>
  <w:endnote w:type="continuationSeparator" w:id="0">
    <w:p w14:paraId="0B03DB1A" w14:textId="77777777" w:rsidR="00246489" w:rsidRDefault="00246489">
      <w:pPr>
        <w:spacing w:after="0" w:line="240" w:lineRule="auto"/>
      </w:pPr>
      <w:r>
        <w:continuationSeparator/>
      </w:r>
    </w:p>
  </w:endnote>
  <w:endnote w:type="continuationNotice" w:id="1">
    <w:p w14:paraId="4AAB5856" w14:textId="77777777" w:rsidR="00246489" w:rsidRDefault="002464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072D40" w14:textId="77777777" w:rsidR="00246489" w:rsidRDefault="00246489">
      <w:pPr>
        <w:spacing w:after="0" w:line="240" w:lineRule="auto"/>
      </w:pPr>
      <w:r>
        <w:separator/>
      </w:r>
    </w:p>
  </w:footnote>
  <w:footnote w:type="continuationSeparator" w:id="0">
    <w:p w14:paraId="355B0545" w14:textId="77777777" w:rsidR="00246489" w:rsidRDefault="00246489">
      <w:pPr>
        <w:spacing w:after="0" w:line="240" w:lineRule="auto"/>
      </w:pPr>
      <w:r>
        <w:continuationSeparator/>
      </w:r>
    </w:p>
  </w:footnote>
  <w:footnote w:type="continuationNotice" w:id="1">
    <w:p w14:paraId="331DF2E6" w14:textId="77777777" w:rsidR="00246489" w:rsidRDefault="00246489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qVhJBwozOh7kwXLLgFL6CIPGiRQZnqaD4kJDp4c81vNfXgXb2w2U21MY1wTl5zwo0cx5RCXfel/MYpVYy6zlg==" w:salt="J1wrq1sDH/APOqwD6mgyfg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11E3"/>
    <w:rsid w:val="000C44C1"/>
    <w:rsid w:val="000C7752"/>
    <w:rsid w:val="000D2E35"/>
    <w:rsid w:val="000D2EDF"/>
    <w:rsid w:val="000D4CE5"/>
    <w:rsid w:val="000D535F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61D8"/>
    <w:rsid w:val="003B643E"/>
    <w:rsid w:val="003B7361"/>
    <w:rsid w:val="003C1B66"/>
    <w:rsid w:val="003C208F"/>
    <w:rsid w:val="003D0DA2"/>
    <w:rsid w:val="003D1379"/>
    <w:rsid w:val="003D14A4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105E6"/>
    <w:rsid w:val="0071138A"/>
    <w:rsid w:val="007155EB"/>
    <w:rsid w:val="007165C4"/>
    <w:rsid w:val="0072017C"/>
    <w:rsid w:val="007215AB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9E3"/>
    <w:rsid w:val="007B35F0"/>
    <w:rsid w:val="007B716D"/>
    <w:rsid w:val="007C19D0"/>
    <w:rsid w:val="007C42F9"/>
    <w:rsid w:val="007D0550"/>
    <w:rsid w:val="007D06A1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7292"/>
    <w:rsid w:val="009079BC"/>
    <w:rsid w:val="0091003D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3908"/>
    <w:rsid w:val="00A57FF6"/>
    <w:rsid w:val="00A64D59"/>
    <w:rsid w:val="00A653E3"/>
    <w:rsid w:val="00A66447"/>
    <w:rsid w:val="00A67F8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2274"/>
    <w:rsid w:val="00AC2E1E"/>
    <w:rsid w:val="00AC3C78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5B1"/>
    <w:rsid w:val="00B54FD1"/>
    <w:rsid w:val="00B613D6"/>
    <w:rsid w:val="00B720D3"/>
    <w:rsid w:val="00B72278"/>
    <w:rsid w:val="00B72D3C"/>
    <w:rsid w:val="00B757B2"/>
    <w:rsid w:val="00B8188C"/>
    <w:rsid w:val="00B819A5"/>
    <w:rsid w:val="00B823C8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98F"/>
    <w:rsid w:val="00DD118E"/>
    <w:rsid w:val="00DD1A9B"/>
    <w:rsid w:val="00DD1D5D"/>
    <w:rsid w:val="00DD1EF2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0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3" ma:contentTypeDescription="Create a new document." ma:contentTypeScope="" ma:versionID="1914bedd29e57c3c34a2be8e35a6dc67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9d4ebe3c8151d954d24ad516a8434f9e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4.xml><?xml version="1.0" encoding="utf-8"?>
<ds:datastoreItem xmlns:ds="http://schemas.openxmlformats.org/officeDocument/2006/customXml" ds:itemID="{0A855120-25FE-4C5C-9DC3-D2D5D58C3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957</Characters>
  <Application>Microsoft Office Word</Application>
  <DocSecurity>12</DocSecurity>
  <Lines>16</Lines>
  <Paragraphs>4</Paragraphs>
  <ScaleCrop>false</ScaleCrop>
  <Company>Department of General Services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09-18T20:31:00Z</dcterms:created>
  <dcterms:modified xsi:type="dcterms:W3CDTF">2025-09-18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